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71545" w14:textId="4C70716A" w:rsidR="00BF3A96" w:rsidRPr="00043F95" w:rsidRDefault="00043F95" w:rsidP="00043F95">
      <w:pPr>
        <w:jc w:val="center"/>
        <w:rPr>
          <w:b/>
          <w:bCs/>
          <w:sz w:val="36"/>
          <w:szCs w:val="36"/>
          <w:u w:val="single"/>
        </w:rPr>
      </w:pPr>
      <w:r w:rsidRPr="00043F95">
        <w:rPr>
          <w:b/>
          <w:bCs/>
          <w:sz w:val="36"/>
          <w:szCs w:val="36"/>
          <w:u w:val="single"/>
        </w:rPr>
        <w:t xml:space="preserve">Resilient Clubs </w:t>
      </w:r>
      <w:r w:rsidR="00175A64">
        <w:rPr>
          <w:b/>
          <w:bCs/>
          <w:sz w:val="36"/>
          <w:szCs w:val="36"/>
          <w:u w:val="single"/>
        </w:rPr>
        <w:t xml:space="preserve">Energy, Water and Waste </w:t>
      </w:r>
      <w:r w:rsidR="001802AF">
        <w:rPr>
          <w:b/>
          <w:bCs/>
          <w:sz w:val="36"/>
          <w:szCs w:val="36"/>
          <w:u w:val="single"/>
        </w:rPr>
        <w:t>Efficiency</w:t>
      </w:r>
      <w:r w:rsidRPr="00043F95">
        <w:rPr>
          <w:b/>
          <w:bCs/>
          <w:sz w:val="36"/>
          <w:szCs w:val="36"/>
          <w:u w:val="single"/>
        </w:rPr>
        <w:t xml:space="preserve"> Plan</w:t>
      </w:r>
    </w:p>
    <w:p w14:paraId="3DB7B13A" w14:textId="234FDEEC" w:rsidR="00043F95" w:rsidRPr="00043F95" w:rsidRDefault="00043F95" w:rsidP="00043F95">
      <w:pPr>
        <w:jc w:val="center"/>
        <w:rPr>
          <w:b/>
          <w:bCs/>
          <w:color w:val="005454"/>
          <w:sz w:val="32"/>
          <w:szCs w:val="32"/>
        </w:rPr>
      </w:pPr>
      <w:r w:rsidRPr="00043F95">
        <w:rPr>
          <w:b/>
          <w:bCs/>
          <w:color w:val="005454"/>
          <w:sz w:val="32"/>
          <w:szCs w:val="32"/>
        </w:rPr>
        <w:t xml:space="preserve">Club Name: </w:t>
      </w:r>
      <w:r w:rsidRPr="00043F95">
        <w:rPr>
          <w:color w:val="005454"/>
          <w:sz w:val="32"/>
          <w:szCs w:val="32"/>
        </w:rPr>
        <w:t>insert name</w:t>
      </w:r>
    </w:p>
    <w:p w14:paraId="24E7C813" w14:textId="4570136F" w:rsidR="00043F95" w:rsidRDefault="00043F95">
      <w:r>
        <w:t xml:space="preserve">My clubs </w:t>
      </w:r>
      <w:r w:rsidR="00A016F0">
        <w:t xml:space="preserve">extended </w:t>
      </w:r>
      <w:r>
        <w:t xml:space="preserve">action plan to reduce operation costs and environmental impact from energy, </w:t>
      </w:r>
      <w:proofErr w:type="gramStart"/>
      <w:r>
        <w:t>water</w:t>
      </w:r>
      <w:proofErr w:type="gramEnd"/>
      <w:r>
        <w:t xml:space="preserve"> and was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4"/>
        <w:gridCol w:w="4605"/>
        <w:gridCol w:w="2835"/>
        <w:gridCol w:w="1904"/>
      </w:tblGrid>
      <w:tr w:rsidR="00043F95" w14:paraId="77C172B4" w14:textId="77777777" w:rsidTr="00043F95">
        <w:trPr>
          <w:trHeight w:val="514"/>
        </w:trPr>
        <w:tc>
          <w:tcPr>
            <w:tcW w:w="4604" w:type="dxa"/>
            <w:shd w:val="clear" w:color="auto" w:fill="005454"/>
            <w:vAlign w:val="center"/>
          </w:tcPr>
          <w:p w14:paraId="546973F2" w14:textId="4B74BB0B" w:rsidR="00043F95" w:rsidRPr="00043F95" w:rsidRDefault="00043F95" w:rsidP="00043F95">
            <w:pPr>
              <w:rPr>
                <w:b/>
                <w:bCs/>
                <w:color w:val="FFFFFF" w:themeColor="background1"/>
              </w:rPr>
            </w:pPr>
            <w:r w:rsidRPr="00043F95">
              <w:rPr>
                <w:b/>
                <w:bCs/>
                <w:color w:val="FFFFFF" w:themeColor="background1"/>
              </w:rPr>
              <w:t>Action</w:t>
            </w:r>
          </w:p>
        </w:tc>
        <w:tc>
          <w:tcPr>
            <w:tcW w:w="4605" w:type="dxa"/>
            <w:shd w:val="clear" w:color="auto" w:fill="005454"/>
            <w:vAlign w:val="center"/>
          </w:tcPr>
          <w:p w14:paraId="6C91DBAF" w14:textId="53BDF41E" w:rsidR="00043F95" w:rsidRPr="00043F95" w:rsidRDefault="00043F95" w:rsidP="00043F95">
            <w:pPr>
              <w:rPr>
                <w:b/>
                <w:bCs/>
                <w:color w:val="FFFFFF" w:themeColor="background1"/>
              </w:rPr>
            </w:pPr>
            <w:r w:rsidRPr="00043F95">
              <w:rPr>
                <w:b/>
                <w:bCs/>
                <w:color w:val="FFFFFF" w:themeColor="background1"/>
              </w:rPr>
              <w:t>Savings and benefits</w:t>
            </w:r>
          </w:p>
        </w:tc>
        <w:tc>
          <w:tcPr>
            <w:tcW w:w="2835" w:type="dxa"/>
            <w:shd w:val="clear" w:color="auto" w:fill="005454"/>
            <w:vAlign w:val="center"/>
          </w:tcPr>
          <w:p w14:paraId="32A5C16F" w14:textId="46B7AE4E" w:rsidR="00043F95" w:rsidRPr="00043F95" w:rsidRDefault="00043F95" w:rsidP="00043F95">
            <w:pPr>
              <w:rPr>
                <w:b/>
                <w:bCs/>
                <w:color w:val="FFFFFF" w:themeColor="background1"/>
              </w:rPr>
            </w:pPr>
            <w:r w:rsidRPr="00043F95">
              <w:rPr>
                <w:b/>
                <w:bCs/>
                <w:color w:val="FFFFFF" w:themeColor="background1"/>
              </w:rPr>
              <w:t>Indicative costs</w:t>
            </w:r>
          </w:p>
        </w:tc>
        <w:tc>
          <w:tcPr>
            <w:tcW w:w="1904" w:type="dxa"/>
            <w:shd w:val="clear" w:color="auto" w:fill="005454"/>
            <w:vAlign w:val="center"/>
          </w:tcPr>
          <w:p w14:paraId="1BFA98B7" w14:textId="7CDC8748" w:rsidR="00043F95" w:rsidRPr="00043F95" w:rsidRDefault="00043F95" w:rsidP="00043F95">
            <w:pPr>
              <w:rPr>
                <w:b/>
                <w:bCs/>
                <w:color w:val="FFFFFF" w:themeColor="background1"/>
              </w:rPr>
            </w:pPr>
            <w:r w:rsidRPr="00043F95">
              <w:rPr>
                <w:b/>
                <w:bCs/>
                <w:color w:val="FFFFFF" w:themeColor="background1"/>
              </w:rPr>
              <w:t>Complete by…</w:t>
            </w:r>
          </w:p>
        </w:tc>
      </w:tr>
      <w:tr w:rsidR="00043F95" w14:paraId="2F5FECA0" w14:textId="77777777" w:rsidTr="00043F95">
        <w:trPr>
          <w:trHeight w:val="624"/>
        </w:trPr>
        <w:tc>
          <w:tcPr>
            <w:tcW w:w="4604" w:type="dxa"/>
          </w:tcPr>
          <w:p w14:paraId="535A5581" w14:textId="77777777" w:rsidR="00043F95" w:rsidRDefault="00043F95"/>
        </w:tc>
        <w:tc>
          <w:tcPr>
            <w:tcW w:w="4605" w:type="dxa"/>
          </w:tcPr>
          <w:p w14:paraId="4B8F2847" w14:textId="77777777" w:rsidR="00043F95" w:rsidRDefault="00043F95"/>
        </w:tc>
        <w:tc>
          <w:tcPr>
            <w:tcW w:w="2835" w:type="dxa"/>
          </w:tcPr>
          <w:p w14:paraId="4E0913A5" w14:textId="77777777" w:rsidR="00043F95" w:rsidRDefault="00043F95"/>
        </w:tc>
        <w:tc>
          <w:tcPr>
            <w:tcW w:w="1904" w:type="dxa"/>
          </w:tcPr>
          <w:p w14:paraId="4D437157" w14:textId="77777777" w:rsidR="00043F95" w:rsidRDefault="00043F95"/>
        </w:tc>
      </w:tr>
      <w:tr w:rsidR="00043F95" w14:paraId="20DDF251" w14:textId="77777777" w:rsidTr="00043F95">
        <w:trPr>
          <w:trHeight w:val="624"/>
        </w:trPr>
        <w:tc>
          <w:tcPr>
            <w:tcW w:w="4604" w:type="dxa"/>
          </w:tcPr>
          <w:p w14:paraId="0E057DAF" w14:textId="77777777" w:rsidR="00043F95" w:rsidRDefault="00043F95"/>
        </w:tc>
        <w:tc>
          <w:tcPr>
            <w:tcW w:w="4605" w:type="dxa"/>
          </w:tcPr>
          <w:p w14:paraId="03B367F6" w14:textId="77777777" w:rsidR="00043F95" w:rsidRDefault="00043F95"/>
        </w:tc>
        <w:tc>
          <w:tcPr>
            <w:tcW w:w="2835" w:type="dxa"/>
          </w:tcPr>
          <w:p w14:paraId="14A8037D" w14:textId="77777777" w:rsidR="00043F95" w:rsidRDefault="00043F95"/>
        </w:tc>
        <w:tc>
          <w:tcPr>
            <w:tcW w:w="1904" w:type="dxa"/>
          </w:tcPr>
          <w:p w14:paraId="0C9A91F4" w14:textId="77777777" w:rsidR="00043F95" w:rsidRDefault="00043F95"/>
        </w:tc>
      </w:tr>
      <w:tr w:rsidR="00043F95" w14:paraId="3CF4CE2C" w14:textId="77777777" w:rsidTr="00043F95">
        <w:trPr>
          <w:trHeight w:val="624"/>
        </w:trPr>
        <w:tc>
          <w:tcPr>
            <w:tcW w:w="4604" w:type="dxa"/>
          </w:tcPr>
          <w:p w14:paraId="7DA5DB7F" w14:textId="77777777" w:rsidR="00043F95" w:rsidRDefault="00043F95"/>
        </w:tc>
        <w:tc>
          <w:tcPr>
            <w:tcW w:w="4605" w:type="dxa"/>
          </w:tcPr>
          <w:p w14:paraId="5EE2A1AD" w14:textId="77777777" w:rsidR="00043F95" w:rsidRDefault="00043F95"/>
        </w:tc>
        <w:tc>
          <w:tcPr>
            <w:tcW w:w="2835" w:type="dxa"/>
          </w:tcPr>
          <w:p w14:paraId="37616482" w14:textId="77777777" w:rsidR="00043F95" w:rsidRDefault="00043F95"/>
        </w:tc>
        <w:tc>
          <w:tcPr>
            <w:tcW w:w="1904" w:type="dxa"/>
          </w:tcPr>
          <w:p w14:paraId="2E598FF7" w14:textId="77777777" w:rsidR="00043F95" w:rsidRDefault="00043F95"/>
        </w:tc>
      </w:tr>
      <w:tr w:rsidR="00043F95" w14:paraId="5D9FE729" w14:textId="77777777" w:rsidTr="00043F95">
        <w:trPr>
          <w:trHeight w:val="624"/>
        </w:trPr>
        <w:tc>
          <w:tcPr>
            <w:tcW w:w="4604" w:type="dxa"/>
          </w:tcPr>
          <w:p w14:paraId="169646DA" w14:textId="77777777" w:rsidR="00043F95" w:rsidRDefault="00043F95"/>
        </w:tc>
        <w:tc>
          <w:tcPr>
            <w:tcW w:w="4605" w:type="dxa"/>
          </w:tcPr>
          <w:p w14:paraId="1E28DD02" w14:textId="77777777" w:rsidR="00043F95" w:rsidRDefault="00043F95"/>
        </w:tc>
        <w:tc>
          <w:tcPr>
            <w:tcW w:w="2835" w:type="dxa"/>
          </w:tcPr>
          <w:p w14:paraId="20B357F7" w14:textId="77777777" w:rsidR="00043F95" w:rsidRDefault="00043F95"/>
        </w:tc>
        <w:tc>
          <w:tcPr>
            <w:tcW w:w="1904" w:type="dxa"/>
          </w:tcPr>
          <w:p w14:paraId="1B426816" w14:textId="77777777" w:rsidR="00043F95" w:rsidRDefault="00043F95"/>
        </w:tc>
      </w:tr>
      <w:tr w:rsidR="00043F95" w14:paraId="0D4C4CAD" w14:textId="77777777" w:rsidTr="00043F95">
        <w:trPr>
          <w:trHeight w:val="624"/>
        </w:trPr>
        <w:tc>
          <w:tcPr>
            <w:tcW w:w="4604" w:type="dxa"/>
          </w:tcPr>
          <w:p w14:paraId="5A74018F" w14:textId="77777777" w:rsidR="00043F95" w:rsidRDefault="00043F95"/>
        </w:tc>
        <w:tc>
          <w:tcPr>
            <w:tcW w:w="4605" w:type="dxa"/>
          </w:tcPr>
          <w:p w14:paraId="2F6CB9D8" w14:textId="77777777" w:rsidR="00043F95" w:rsidRDefault="00043F95"/>
        </w:tc>
        <w:tc>
          <w:tcPr>
            <w:tcW w:w="2835" w:type="dxa"/>
          </w:tcPr>
          <w:p w14:paraId="792266B6" w14:textId="77777777" w:rsidR="00043F95" w:rsidRDefault="00043F95"/>
        </w:tc>
        <w:tc>
          <w:tcPr>
            <w:tcW w:w="1904" w:type="dxa"/>
          </w:tcPr>
          <w:p w14:paraId="37CB4CC1" w14:textId="77777777" w:rsidR="00043F95" w:rsidRDefault="00043F95"/>
        </w:tc>
      </w:tr>
      <w:tr w:rsidR="00043F95" w14:paraId="7B679A76" w14:textId="77777777" w:rsidTr="00043F95">
        <w:trPr>
          <w:trHeight w:val="624"/>
        </w:trPr>
        <w:tc>
          <w:tcPr>
            <w:tcW w:w="4604" w:type="dxa"/>
          </w:tcPr>
          <w:p w14:paraId="4326440B" w14:textId="77777777" w:rsidR="00043F95" w:rsidRDefault="00043F95"/>
        </w:tc>
        <w:tc>
          <w:tcPr>
            <w:tcW w:w="4605" w:type="dxa"/>
          </w:tcPr>
          <w:p w14:paraId="2E0D2081" w14:textId="77777777" w:rsidR="00043F95" w:rsidRDefault="00043F95"/>
        </w:tc>
        <w:tc>
          <w:tcPr>
            <w:tcW w:w="2835" w:type="dxa"/>
          </w:tcPr>
          <w:p w14:paraId="48A4CBC8" w14:textId="77777777" w:rsidR="00043F95" w:rsidRDefault="00043F95"/>
        </w:tc>
        <w:tc>
          <w:tcPr>
            <w:tcW w:w="1904" w:type="dxa"/>
          </w:tcPr>
          <w:p w14:paraId="752A861A" w14:textId="77777777" w:rsidR="00043F95" w:rsidRDefault="00043F95"/>
        </w:tc>
      </w:tr>
      <w:tr w:rsidR="00043F95" w14:paraId="7A69551C" w14:textId="77777777" w:rsidTr="00043F95">
        <w:trPr>
          <w:trHeight w:val="624"/>
        </w:trPr>
        <w:tc>
          <w:tcPr>
            <w:tcW w:w="4604" w:type="dxa"/>
          </w:tcPr>
          <w:p w14:paraId="509DAD5B" w14:textId="77777777" w:rsidR="00043F95" w:rsidRDefault="00043F95"/>
        </w:tc>
        <w:tc>
          <w:tcPr>
            <w:tcW w:w="4605" w:type="dxa"/>
          </w:tcPr>
          <w:p w14:paraId="4C106C13" w14:textId="77777777" w:rsidR="00043F95" w:rsidRDefault="00043F95"/>
        </w:tc>
        <w:tc>
          <w:tcPr>
            <w:tcW w:w="2835" w:type="dxa"/>
          </w:tcPr>
          <w:p w14:paraId="2D0F03F3" w14:textId="77777777" w:rsidR="00043F95" w:rsidRDefault="00043F95"/>
        </w:tc>
        <w:tc>
          <w:tcPr>
            <w:tcW w:w="1904" w:type="dxa"/>
          </w:tcPr>
          <w:p w14:paraId="34173C19" w14:textId="77777777" w:rsidR="00043F95" w:rsidRDefault="00043F95"/>
        </w:tc>
      </w:tr>
      <w:tr w:rsidR="00043F95" w14:paraId="7276DE6E" w14:textId="77777777" w:rsidTr="00043F95">
        <w:trPr>
          <w:trHeight w:val="624"/>
        </w:trPr>
        <w:tc>
          <w:tcPr>
            <w:tcW w:w="4604" w:type="dxa"/>
          </w:tcPr>
          <w:p w14:paraId="35F2FEB2" w14:textId="77777777" w:rsidR="00043F95" w:rsidRDefault="00043F95"/>
        </w:tc>
        <w:tc>
          <w:tcPr>
            <w:tcW w:w="4605" w:type="dxa"/>
          </w:tcPr>
          <w:p w14:paraId="4621BF51" w14:textId="77777777" w:rsidR="00043F95" w:rsidRDefault="00043F95"/>
        </w:tc>
        <w:tc>
          <w:tcPr>
            <w:tcW w:w="2835" w:type="dxa"/>
          </w:tcPr>
          <w:p w14:paraId="17B5594D" w14:textId="77777777" w:rsidR="00043F95" w:rsidRDefault="00043F95"/>
        </w:tc>
        <w:tc>
          <w:tcPr>
            <w:tcW w:w="1904" w:type="dxa"/>
          </w:tcPr>
          <w:p w14:paraId="232F8E68" w14:textId="77777777" w:rsidR="00043F95" w:rsidRDefault="00043F95"/>
        </w:tc>
      </w:tr>
      <w:tr w:rsidR="00043F95" w14:paraId="09208D57" w14:textId="77777777" w:rsidTr="00043F95">
        <w:trPr>
          <w:trHeight w:val="624"/>
        </w:trPr>
        <w:tc>
          <w:tcPr>
            <w:tcW w:w="4604" w:type="dxa"/>
          </w:tcPr>
          <w:p w14:paraId="55401A12" w14:textId="77777777" w:rsidR="00043F95" w:rsidRDefault="00043F95"/>
        </w:tc>
        <w:tc>
          <w:tcPr>
            <w:tcW w:w="4605" w:type="dxa"/>
          </w:tcPr>
          <w:p w14:paraId="173504F9" w14:textId="77777777" w:rsidR="00043F95" w:rsidRDefault="00043F95"/>
        </w:tc>
        <w:tc>
          <w:tcPr>
            <w:tcW w:w="2835" w:type="dxa"/>
          </w:tcPr>
          <w:p w14:paraId="680C9587" w14:textId="77777777" w:rsidR="00043F95" w:rsidRDefault="00043F95"/>
        </w:tc>
        <w:tc>
          <w:tcPr>
            <w:tcW w:w="1904" w:type="dxa"/>
          </w:tcPr>
          <w:p w14:paraId="45D14A6A" w14:textId="77777777" w:rsidR="00043F95" w:rsidRDefault="00043F95"/>
        </w:tc>
      </w:tr>
      <w:tr w:rsidR="00043F95" w14:paraId="4BA895A3" w14:textId="77777777" w:rsidTr="00043F95">
        <w:trPr>
          <w:trHeight w:val="624"/>
        </w:trPr>
        <w:tc>
          <w:tcPr>
            <w:tcW w:w="4604" w:type="dxa"/>
          </w:tcPr>
          <w:p w14:paraId="40DB0B5C" w14:textId="77777777" w:rsidR="00043F95" w:rsidRDefault="00043F95"/>
        </w:tc>
        <w:tc>
          <w:tcPr>
            <w:tcW w:w="4605" w:type="dxa"/>
          </w:tcPr>
          <w:p w14:paraId="2E4FB093" w14:textId="77777777" w:rsidR="00043F95" w:rsidRDefault="00043F95"/>
        </w:tc>
        <w:tc>
          <w:tcPr>
            <w:tcW w:w="2835" w:type="dxa"/>
          </w:tcPr>
          <w:p w14:paraId="4235BD50" w14:textId="77777777" w:rsidR="00043F95" w:rsidRDefault="00043F95"/>
        </w:tc>
        <w:tc>
          <w:tcPr>
            <w:tcW w:w="1904" w:type="dxa"/>
          </w:tcPr>
          <w:p w14:paraId="22AC6B99" w14:textId="77777777" w:rsidR="00043F95" w:rsidRDefault="00043F95"/>
        </w:tc>
      </w:tr>
    </w:tbl>
    <w:p w14:paraId="0A930645" w14:textId="77777777" w:rsidR="00043F95" w:rsidRDefault="00043F95"/>
    <w:sectPr w:rsidR="00043F95" w:rsidSect="00043F95">
      <w:headerReference w:type="default" r:id="rId10"/>
      <w:foot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21AA3" w14:textId="77777777" w:rsidR="00B937C3" w:rsidRDefault="00B937C3" w:rsidP="00043F95">
      <w:pPr>
        <w:spacing w:after="0" w:line="240" w:lineRule="auto"/>
      </w:pPr>
      <w:r>
        <w:separator/>
      </w:r>
    </w:p>
  </w:endnote>
  <w:endnote w:type="continuationSeparator" w:id="0">
    <w:p w14:paraId="18F48976" w14:textId="77777777" w:rsidR="00B937C3" w:rsidRDefault="00B937C3" w:rsidP="00043F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T Std 45 Book">
    <w:panose1 w:val="020B05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CB318" w14:textId="34A63407" w:rsidR="00043F95" w:rsidRDefault="00043F95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B1DC4F" wp14:editId="79BB119E">
          <wp:simplePos x="0" y="0"/>
          <wp:positionH relativeFrom="page">
            <wp:align>left</wp:align>
          </wp:positionH>
          <wp:positionV relativeFrom="page">
            <wp:posOffset>6342279</wp:posOffset>
          </wp:positionV>
          <wp:extent cx="1258982" cy="1196620"/>
          <wp:effectExtent l="0" t="0" r="0" b="3810"/>
          <wp:wrapNone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208" t="11983" r="7360" b="14433"/>
                  <a:stretch/>
                </pic:blipFill>
                <pic:spPr bwMode="auto">
                  <a:xfrm>
                    <a:off x="0" y="0"/>
                    <a:ext cx="1258982" cy="1196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2AF61" w14:textId="77777777" w:rsidR="00B937C3" w:rsidRDefault="00B937C3" w:rsidP="00043F95">
      <w:pPr>
        <w:spacing w:after="0" w:line="240" w:lineRule="auto"/>
      </w:pPr>
      <w:r>
        <w:separator/>
      </w:r>
    </w:p>
  </w:footnote>
  <w:footnote w:type="continuationSeparator" w:id="0">
    <w:p w14:paraId="63F1FA1D" w14:textId="77777777" w:rsidR="00B937C3" w:rsidRDefault="00B937C3" w:rsidP="00043F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1BCE7" w14:textId="2092A3E4" w:rsidR="00043F95" w:rsidRDefault="00043F9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884CF7" wp14:editId="6726ADFB">
          <wp:simplePos x="0" y="0"/>
          <wp:positionH relativeFrom="column">
            <wp:posOffset>7746042</wp:posOffset>
          </wp:positionH>
          <wp:positionV relativeFrom="paragraph">
            <wp:posOffset>-180235</wp:posOffset>
          </wp:positionV>
          <wp:extent cx="1642554" cy="471225"/>
          <wp:effectExtent l="0" t="0" r="0" b="5080"/>
          <wp:wrapNone/>
          <wp:docPr id="1" name="Picture 1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2554" cy="471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DcxMTYyMTYxMTFS0lEKTi0uzszPAykwqgUAUKL3aywAAAA="/>
  </w:docVars>
  <w:rsids>
    <w:rsidRoot w:val="00043F95"/>
    <w:rsid w:val="00043F95"/>
    <w:rsid w:val="00175A64"/>
    <w:rsid w:val="001802AF"/>
    <w:rsid w:val="009423BC"/>
    <w:rsid w:val="00A016F0"/>
    <w:rsid w:val="00B937C3"/>
    <w:rsid w:val="00BF3A96"/>
    <w:rsid w:val="00D2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CDCC95"/>
  <w15:chartTrackingRefBased/>
  <w15:docId w15:val="{DA8F5E9B-EB7B-4C1F-A810-ACDDAA8E2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3BC"/>
    <w:rPr>
      <w:rFonts w:ascii="Avenir LT Std 45 Book" w:hAnsi="Avenir LT Std 45 Book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423BC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b/>
      <w:color w:val="0067B1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423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67B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23BC"/>
    <w:rPr>
      <w:rFonts w:eastAsiaTheme="majorEastAsia" w:cstheme="majorBidi"/>
      <w:b/>
      <w:color w:val="0067B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23BC"/>
    <w:rPr>
      <w:rFonts w:asciiTheme="majorHAnsi" w:eastAsiaTheme="majorEastAsia" w:hAnsiTheme="majorHAnsi" w:cstheme="majorBidi"/>
      <w:color w:val="0067B1"/>
      <w:sz w:val="26"/>
      <w:szCs w:val="26"/>
    </w:rPr>
  </w:style>
  <w:style w:type="table" w:styleId="TableGrid">
    <w:name w:val="Table Grid"/>
    <w:basedOn w:val="TableNormal"/>
    <w:uiPriority w:val="39"/>
    <w:rsid w:val="00043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3F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F95"/>
    <w:rPr>
      <w:rFonts w:ascii="Avenir LT Std 45 Book" w:hAnsi="Avenir LT Std 45 Book"/>
    </w:rPr>
  </w:style>
  <w:style w:type="paragraph" w:styleId="Footer">
    <w:name w:val="footer"/>
    <w:basedOn w:val="Normal"/>
    <w:link w:val="FooterChar"/>
    <w:uiPriority w:val="99"/>
    <w:unhideWhenUsed/>
    <w:rsid w:val="00043F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F95"/>
    <w:rPr>
      <w:rFonts w:ascii="Avenir LT Std 45 Book" w:hAnsi="Avenir LT Std 45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4C0F51A37D946AFF637E33846F5C7" ma:contentTypeVersion="27" ma:contentTypeDescription="Create a new document." ma:contentTypeScope="" ma:versionID="5da197065c680f0e67bb0e6466828efc">
  <xsd:schema xmlns:xsd="http://www.w3.org/2001/XMLSchema" xmlns:xs="http://www.w3.org/2001/XMLSchema" xmlns:p="http://schemas.microsoft.com/office/2006/metadata/properties" xmlns:ns2="faed328c-9d09-4ab6-8b1b-85e48e964519" xmlns:ns3="5189f5ef-6010-4e1a-b5db-74cf1bd180be" targetNamespace="http://schemas.microsoft.com/office/2006/metadata/properties" ma:root="true" ma:fieldsID="519eaeece299d77b6c3c94127d753cbb" ns2:_="" ns3:_="">
    <xsd:import namespace="faed328c-9d09-4ab6-8b1b-85e48e964519"/>
    <xsd:import namespace="5189f5ef-6010-4e1a-b5db-74cf1bd18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d328c-9d09-4ab6-8b1b-85e48e964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8" nillable="true" ma:displayName="Tags" ma:internalName="MediaServiceAutoTags" ma:readOnly="true">
      <xsd:simpleType>
        <xsd:restriction base="dms:Text"/>
      </xsd:simpleType>
    </xsd:element>
    <xsd:element name="MediaServiceOCR" ma:index="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da104d6-501a-4a07-a10b-4181b11c3e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89f5ef-6010-4e1a-b5db-74cf1bd18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ef250bd-9679-42f7-9873-517038ecadbd}" ma:internalName="TaxCatchAll" ma:showField="CatchAllData" ma:web="5189f5ef-6010-4e1a-b5db-74cf1bd180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189f5ef-6010-4e1a-b5db-74cf1bd180be" xsi:nil="true"/>
    <lcf76f155ced4ddcb4097134ff3c332f xmlns="faed328c-9d09-4ab6-8b1b-85e48e964519">
      <Terms xmlns="http://schemas.microsoft.com/office/infopath/2007/PartnerControls"/>
    </lcf76f155ced4ddcb4097134ff3c332f>
    <_Flow_SignoffStatus xmlns="faed328c-9d09-4ab6-8b1b-85e48e964519" xsi:nil="true"/>
  </documentManagement>
</p:properties>
</file>

<file path=customXml/itemProps1.xml><?xml version="1.0" encoding="utf-8"?>
<ds:datastoreItem xmlns:ds="http://schemas.openxmlformats.org/officeDocument/2006/customXml" ds:itemID="{C65C466D-51A0-44E5-B2B8-A757B3130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CB9486-1BFE-4C15-8E2B-692023A40C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4C7239-4F5F-4EFD-A756-E4ABC3DADA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ed328c-9d09-4ab6-8b1b-85e48e964519"/>
    <ds:schemaRef ds:uri="5189f5ef-6010-4e1a-b5db-74cf1bd18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58D0B1-A5BE-48CF-B59D-5232797D5369}">
  <ds:schemaRefs>
    <ds:schemaRef ds:uri="http://schemas.microsoft.com/office/2006/metadata/properties"/>
    <ds:schemaRef ds:uri="http://schemas.microsoft.com/office/infopath/2007/PartnerControls"/>
    <ds:schemaRef ds:uri="5189f5ef-6010-4e1a-b5db-74cf1bd180be"/>
    <ds:schemaRef ds:uri="faed328c-9d09-4ab6-8b1b-85e48e9645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ullen</dc:creator>
  <cp:keywords/>
  <dc:description/>
  <cp:lastModifiedBy>Samuel Mullen</cp:lastModifiedBy>
  <cp:revision>4</cp:revision>
  <dcterms:created xsi:type="dcterms:W3CDTF">2023-01-16T01:50:00Z</dcterms:created>
  <dcterms:modified xsi:type="dcterms:W3CDTF">2023-02-03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4C0F51A37D946AFF637E33846F5C7</vt:lpwstr>
  </property>
  <property fmtid="{D5CDD505-2E9C-101B-9397-08002B2CF9AE}" pid="3" name="MediaServiceImageTags">
    <vt:lpwstr/>
  </property>
</Properties>
</file>